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A6C46" w14:textId="3C7D50C3" w:rsidR="00993BB8" w:rsidRDefault="00D44785" w:rsidP="00372540">
      <w:pPr>
        <w:suppressAutoHyphens w:val="0"/>
        <w:spacing w:after="120" w:line="240" w:lineRule="auto"/>
        <w:jc w:val="center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This handout is a printed version of the matching terms that can then be tested using the interactive ‘hangman’ version on </w:t>
      </w:r>
      <w:proofErr w:type="spellStart"/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Wordwall</w:t>
      </w:r>
      <w:proofErr w:type="spellEnd"/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. </w:t>
      </w:r>
    </w:p>
    <w:p w14:paraId="2E902082" w14:textId="31EB5BB8" w:rsidR="00D44785" w:rsidRPr="00041572" w:rsidRDefault="00D44785" w:rsidP="00D44785">
      <w:pPr>
        <w:suppressAutoHyphens w:val="0"/>
        <w:spacing w:after="120" w:line="240" w:lineRule="auto"/>
        <w:jc w:val="center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>
        <w:rPr>
          <w:noProof/>
        </w:rPr>
        <w:lastRenderedPageBreak/>
        <w:drawing>
          <wp:inline distT="0" distB="0" distL="0" distR="0" wp14:anchorId="2D2A69DA" wp14:editId="2213904A">
            <wp:extent cx="5867125" cy="84010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5485" t="11972" r="35412" b="13860"/>
                    <a:stretch/>
                  </pic:blipFill>
                  <pic:spPr bwMode="auto">
                    <a:xfrm>
                      <a:off x="0" y="0"/>
                      <a:ext cx="5872440" cy="84086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44785" w:rsidRPr="00041572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404023" w14:textId="77777777" w:rsidR="00611DDC" w:rsidRDefault="00611DDC" w:rsidP="00031FA9">
      <w:pPr>
        <w:spacing w:after="0" w:line="240" w:lineRule="auto"/>
      </w:pPr>
      <w:r>
        <w:separator/>
      </w:r>
    </w:p>
  </w:endnote>
  <w:endnote w:type="continuationSeparator" w:id="0">
    <w:p w14:paraId="53F077F7" w14:textId="77777777" w:rsidR="00611DDC" w:rsidRDefault="00611DD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C08C4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61C74CAB" wp14:editId="35D534D5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BB806" w14:textId="77777777" w:rsidR="00611DDC" w:rsidRDefault="00611DDC" w:rsidP="00031FA9">
      <w:pPr>
        <w:spacing w:after="0" w:line="240" w:lineRule="auto"/>
      </w:pPr>
      <w:r>
        <w:separator/>
      </w:r>
    </w:p>
  </w:footnote>
  <w:footnote w:type="continuationSeparator" w:id="0">
    <w:p w14:paraId="5583F0DC" w14:textId="77777777" w:rsidR="00611DDC" w:rsidRDefault="00611DD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E3592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159E480" w14:textId="77777777" w:rsidR="00300C13" w:rsidRDefault="00005846" w:rsidP="00DB1033">
    <w:pPr>
      <w:pStyle w:val="Header"/>
      <w:rPr>
        <w:noProof/>
        <w:sz w:val="18"/>
        <w:szCs w:val="18"/>
        <w:lang w:eastAsia="it-IT"/>
      </w:rPr>
    </w:pPr>
    <w:r>
      <w:rPr>
        <w:noProof/>
        <w:lang w:val="en-GB" w:eastAsia="en-GB"/>
      </w:rPr>
      <w:drawing>
        <wp:inline distT="0" distB="0" distL="0" distR="0" wp14:anchorId="3AD6D1ED" wp14:editId="5E403F3F">
          <wp:extent cx="715010" cy="785495"/>
          <wp:effectExtent l="0" t="0" r="889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9FE0C4" w14:textId="77777777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</w:p>
  <w:p w14:paraId="107E5FA6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E8610F"/>
    <w:multiLevelType w:val="hybridMultilevel"/>
    <w:tmpl w:val="746E1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1E1F7C"/>
    <w:multiLevelType w:val="hybridMultilevel"/>
    <w:tmpl w:val="F9B8BB7A"/>
    <w:lvl w:ilvl="0" w:tplc="A5E6097C">
      <w:start w:val="1"/>
      <w:numFmt w:val="bullet"/>
      <w:lvlText w:val=""/>
      <w:lvlJc w:val="left"/>
      <w:pPr>
        <w:tabs>
          <w:tab w:val="num" w:pos="866"/>
        </w:tabs>
        <w:ind w:left="86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15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6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440B0D"/>
    <w:multiLevelType w:val="hybridMultilevel"/>
    <w:tmpl w:val="275E9E82"/>
    <w:lvl w:ilvl="0" w:tplc="A5E6097C">
      <w:start w:val="1"/>
      <w:numFmt w:val="bullet"/>
      <w:lvlText w:val=""/>
      <w:lvlJc w:val="left"/>
      <w:pPr>
        <w:tabs>
          <w:tab w:val="num" w:pos="3424"/>
        </w:tabs>
        <w:ind w:left="3424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28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8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17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4"/>
  </w:num>
  <w:num w:numId="15">
    <w:abstractNumId w:val="16"/>
  </w:num>
  <w:num w:numId="16">
    <w:abstractNumId w:val="13"/>
  </w:num>
  <w:num w:numId="17">
    <w:abstractNumId w:val="25"/>
  </w:num>
  <w:num w:numId="18">
    <w:abstractNumId w:val="15"/>
  </w:num>
  <w:num w:numId="19">
    <w:abstractNumId w:val="12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8"/>
  </w:num>
  <w:num w:numId="26">
    <w:abstractNumId w:val="23"/>
  </w:num>
  <w:num w:numId="27">
    <w:abstractNumId w:val="2"/>
  </w:num>
  <w:num w:numId="28">
    <w:abstractNumId w:val="14"/>
  </w:num>
  <w:num w:numId="29">
    <w:abstractNumId w:val="27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0362"/>
    <w:rsid w:val="00005846"/>
    <w:rsid w:val="00007820"/>
    <w:rsid w:val="00031FA9"/>
    <w:rsid w:val="0003799B"/>
    <w:rsid w:val="00041572"/>
    <w:rsid w:val="000451C7"/>
    <w:rsid w:val="00050BBC"/>
    <w:rsid w:val="00052A4E"/>
    <w:rsid w:val="00072CE7"/>
    <w:rsid w:val="0007397A"/>
    <w:rsid w:val="0008436E"/>
    <w:rsid w:val="000A36F7"/>
    <w:rsid w:val="000A3AE5"/>
    <w:rsid w:val="001078AE"/>
    <w:rsid w:val="001649CB"/>
    <w:rsid w:val="00165C88"/>
    <w:rsid w:val="001A083C"/>
    <w:rsid w:val="001A769C"/>
    <w:rsid w:val="001C2EC7"/>
    <w:rsid w:val="001F1222"/>
    <w:rsid w:val="001F77E5"/>
    <w:rsid w:val="00203EA6"/>
    <w:rsid w:val="00212B9C"/>
    <w:rsid w:val="002143BE"/>
    <w:rsid w:val="00234580"/>
    <w:rsid w:val="00247AC9"/>
    <w:rsid w:val="002611A9"/>
    <w:rsid w:val="00265BCF"/>
    <w:rsid w:val="002856CC"/>
    <w:rsid w:val="00296AA9"/>
    <w:rsid w:val="002B1DAE"/>
    <w:rsid w:val="002E5C81"/>
    <w:rsid w:val="002E7888"/>
    <w:rsid w:val="002F1388"/>
    <w:rsid w:val="002F1E3F"/>
    <w:rsid w:val="00300C13"/>
    <w:rsid w:val="003179F8"/>
    <w:rsid w:val="00322D46"/>
    <w:rsid w:val="00337BC3"/>
    <w:rsid w:val="00361F53"/>
    <w:rsid w:val="00372540"/>
    <w:rsid w:val="003906CD"/>
    <w:rsid w:val="003E0058"/>
    <w:rsid w:val="00412398"/>
    <w:rsid w:val="00415833"/>
    <w:rsid w:val="00437046"/>
    <w:rsid w:val="00442D2B"/>
    <w:rsid w:val="004A14D7"/>
    <w:rsid w:val="004A678E"/>
    <w:rsid w:val="00520BBD"/>
    <w:rsid w:val="00533270"/>
    <w:rsid w:val="00535262"/>
    <w:rsid w:val="00542184"/>
    <w:rsid w:val="005633C8"/>
    <w:rsid w:val="00583FDE"/>
    <w:rsid w:val="00587C12"/>
    <w:rsid w:val="005B306F"/>
    <w:rsid w:val="005C34B2"/>
    <w:rsid w:val="005C4DE6"/>
    <w:rsid w:val="00611DDC"/>
    <w:rsid w:val="006172BD"/>
    <w:rsid w:val="00621958"/>
    <w:rsid w:val="006561DF"/>
    <w:rsid w:val="0066215C"/>
    <w:rsid w:val="00662FC5"/>
    <w:rsid w:val="0068299A"/>
    <w:rsid w:val="00684099"/>
    <w:rsid w:val="00685216"/>
    <w:rsid w:val="00694379"/>
    <w:rsid w:val="006D5FF5"/>
    <w:rsid w:val="006E582E"/>
    <w:rsid w:val="00702C66"/>
    <w:rsid w:val="00730BD5"/>
    <w:rsid w:val="00761673"/>
    <w:rsid w:val="00784439"/>
    <w:rsid w:val="0079331C"/>
    <w:rsid w:val="007C6BA0"/>
    <w:rsid w:val="007D04DA"/>
    <w:rsid w:val="007E7773"/>
    <w:rsid w:val="007F2D22"/>
    <w:rsid w:val="008346BD"/>
    <w:rsid w:val="0085173A"/>
    <w:rsid w:val="00856BE1"/>
    <w:rsid w:val="008745D3"/>
    <w:rsid w:val="008A7E07"/>
    <w:rsid w:val="008C34D8"/>
    <w:rsid w:val="008F1F4E"/>
    <w:rsid w:val="009333A4"/>
    <w:rsid w:val="00937E04"/>
    <w:rsid w:val="00945BE4"/>
    <w:rsid w:val="00963750"/>
    <w:rsid w:val="00993BB8"/>
    <w:rsid w:val="009C562D"/>
    <w:rsid w:val="009D15DF"/>
    <w:rsid w:val="009D3EDB"/>
    <w:rsid w:val="009F3386"/>
    <w:rsid w:val="00A25D5A"/>
    <w:rsid w:val="00A44568"/>
    <w:rsid w:val="00A46F05"/>
    <w:rsid w:val="00B16A3A"/>
    <w:rsid w:val="00B6402C"/>
    <w:rsid w:val="00B814C6"/>
    <w:rsid w:val="00B81DB7"/>
    <w:rsid w:val="00BD1140"/>
    <w:rsid w:val="00C338CF"/>
    <w:rsid w:val="00C5386B"/>
    <w:rsid w:val="00C5469C"/>
    <w:rsid w:val="00C57730"/>
    <w:rsid w:val="00C72351"/>
    <w:rsid w:val="00C93095"/>
    <w:rsid w:val="00CB2230"/>
    <w:rsid w:val="00CB2E92"/>
    <w:rsid w:val="00CB40DC"/>
    <w:rsid w:val="00CC1AE4"/>
    <w:rsid w:val="00CD19D1"/>
    <w:rsid w:val="00CF1144"/>
    <w:rsid w:val="00CF3B42"/>
    <w:rsid w:val="00D04A36"/>
    <w:rsid w:val="00D271E4"/>
    <w:rsid w:val="00D44785"/>
    <w:rsid w:val="00D63644"/>
    <w:rsid w:val="00DB1033"/>
    <w:rsid w:val="00DB4F92"/>
    <w:rsid w:val="00DF750B"/>
    <w:rsid w:val="00E07146"/>
    <w:rsid w:val="00E66CB4"/>
    <w:rsid w:val="00EA7FEE"/>
    <w:rsid w:val="00EE1C96"/>
    <w:rsid w:val="00F07A07"/>
    <w:rsid w:val="00F422E8"/>
    <w:rsid w:val="00FA2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1535D3FA"/>
  <w15:docId w15:val="{5EA9CD23-8263-46FE-A266-86222DAE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2">
    <w:name w:val="Nessuna spaziatura2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A7E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0</Words>
  <Characters>1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3</cp:revision>
  <cp:lastPrinted>2019-10-04T08:57:00Z</cp:lastPrinted>
  <dcterms:created xsi:type="dcterms:W3CDTF">2021-01-30T14:42:00Z</dcterms:created>
  <dcterms:modified xsi:type="dcterms:W3CDTF">2021-01-30T14:47:00Z</dcterms:modified>
</cp:coreProperties>
</file>